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57B62" w14:textId="113B29AF" w:rsidR="00BB3F74" w:rsidRPr="00BB3F74" w:rsidRDefault="00220864" w:rsidP="0087755C">
      <w:pPr>
        <w:spacing w:after="0" w:line="360" w:lineRule="auto"/>
        <w:jc w:val="center"/>
        <w:rPr>
          <w:rFonts w:ascii="Algerian" w:hAnsi="Algerian"/>
          <w:b/>
          <w:sz w:val="56"/>
          <w:szCs w:val="56"/>
        </w:rPr>
      </w:pPr>
      <w:r w:rsidRPr="00BB3F74">
        <w:rPr>
          <w:rFonts w:ascii="Algerian" w:hAnsi="Algerian"/>
          <w:b/>
          <w:sz w:val="56"/>
          <w:szCs w:val="56"/>
        </w:rPr>
        <w:t>FASHION RECOMMENDER SYSTEM</w:t>
      </w:r>
    </w:p>
    <w:p w14:paraId="7DDD36DE" w14:textId="3007C6E1" w:rsidR="0087755C" w:rsidRPr="00BB3F74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44"/>
          <w:szCs w:val="44"/>
        </w:rPr>
      </w:pPr>
      <w:r w:rsidRPr="00BB3F74">
        <w:rPr>
          <w:rFonts w:ascii="Times New Roman" w:hAnsi="Times New Roman"/>
          <w:b/>
          <w:sz w:val="44"/>
          <w:szCs w:val="44"/>
        </w:rPr>
        <w:t xml:space="preserve">Submitted for </w:t>
      </w:r>
    </w:p>
    <w:p w14:paraId="2A8EDDD5" w14:textId="77777777" w:rsidR="0087755C" w:rsidRPr="00BB3F74" w:rsidRDefault="0087755C" w:rsidP="0087755C">
      <w:pPr>
        <w:spacing w:after="0" w:line="240" w:lineRule="auto"/>
        <w:jc w:val="center"/>
        <w:rPr>
          <w:rFonts w:ascii="Times New Roman" w:hAnsi="Times New Roman"/>
          <w:sz w:val="44"/>
          <w:szCs w:val="44"/>
        </w:rPr>
      </w:pPr>
    </w:p>
    <w:p w14:paraId="45E0FF88" w14:textId="35CEF571" w:rsidR="0087755C" w:rsidRPr="00BB3F74" w:rsidRDefault="00F63F22" w:rsidP="0087755C">
      <w:pPr>
        <w:jc w:val="center"/>
        <w:rPr>
          <w:rFonts w:ascii="Times New Roman" w:hAnsi="Times New Roman"/>
          <w:b/>
          <w:sz w:val="44"/>
          <w:szCs w:val="44"/>
        </w:rPr>
      </w:pPr>
      <w:r w:rsidRPr="00BB3F74">
        <w:rPr>
          <w:rFonts w:ascii="Times New Roman" w:hAnsi="Times New Roman"/>
          <w:b/>
          <w:bCs/>
          <w:sz w:val="44"/>
          <w:szCs w:val="44"/>
        </w:rPr>
        <w:t>Statistical Machine Learning CSET211</w:t>
      </w:r>
    </w:p>
    <w:p w14:paraId="63B7E55D" w14:textId="77777777" w:rsid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6C5FC3" w14:textId="77777777" w:rsidR="00BF4624" w:rsidRPr="00BB3F74" w:rsidRDefault="00BF4624" w:rsidP="0087755C">
      <w:pPr>
        <w:jc w:val="center"/>
        <w:rPr>
          <w:rFonts w:ascii="Times New Roman" w:hAnsi="Times New Roman"/>
          <w:b/>
          <w:sz w:val="48"/>
          <w:szCs w:val="48"/>
        </w:rPr>
      </w:pPr>
    </w:p>
    <w:p w14:paraId="20E6FC46" w14:textId="77777777" w:rsidR="0087755C" w:rsidRPr="00BB3F74" w:rsidRDefault="0087755C" w:rsidP="0087755C">
      <w:pPr>
        <w:jc w:val="center"/>
        <w:rPr>
          <w:rFonts w:ascii="Times New Roman" w:hAnsi="Times New Roman"/>
          <w:sz w:val="48"/>
          <w:szCs w:val="48"/>
        </w:rPr>
      </w:pPr>
      <w:r w:rsidRPr="00BB3F74">
        <w:rPr>
          <w:rFonts w:ascii="Times New Roman" w:hAnsi="Times New Roman"/>
          <w:sz w:val="48"/>
          <w:szCs w:val="48"/>
        </w:rPr>
        <w:t>Submitted by:</w:t>
      </w:r>
    </w:p>
    <w:p w14:paraId="5868DAF3" w14:textId="0DD95599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BB3F74">
        <w:rPr>
          <w:rFonts w:ascii="Times New Roman" w:hAnsi="Times New Roman"/>
          <w:b/>
          <w:sz w:val="48"/>
          <w:szCs w:val="48"/>
        </w:rPr>
        <w:t xml:space="preserve"> (</w:t>
      </w:r>
      <w:r w:rsidR="00220864" w:rsidRPr="00BB3F74">
        <w:rPr>
          <w:rFonts w:ascii="Times New Roman" w:hAnsi="Times New Roman"/>
          <w:b/>
          <w:sz w:val="48"/>
          <w:szCs w:val="48"/>
        </w:rPr>
        <w:t>E23CSEU1723</w:t>
      </w:r>
      <w:r w:rsidRPr="00BB3F74">
        <w:rPr>
          <w:rFonts w:ascii="Times New Roman" w:hAnsi="Times New Roman"/>
          <w:b/>
          <w:sz w:val="48"/>
          <w:szCs w:val="48"/>
        </w:rPr>
        <w:t>)</w:t>
      </w:r>
      <w:r w:rsidRPr="00BB3F74">
        <w:rPr>
          <w:rFonts w:ascii="Times New Roman" w:hAnsi="Times New Roman"/>
          <w:b/>
          <w:sz w:val="48"/>
          <w:szCs w:val="48"/>
        </w:rPr>
        <w:tab/>
      </w:r>
      <w:r w:rsidR="00220864" w:rsidRPr="00BB3F74">
        <w:rPr>
          <w:rFonts w:ascii="Times New Roman" w:hAnsi="Times New Roman"/>
          <w:b/>
          <w:sz w:val="48"/>
          <w:szCs w:val="48"/>
        </w:rPr>
        <w:t>ISHIKA</w:t>
      </w:r>
    </w:p>
    <w:p w14:paraId="4381BCC7" w14:textId="77777777" w:rsidR="00BB3F74" w:rsidRDefault="00BB3F74" w:rsidP="00BB3F74">
      <w:pPr>
        <w:rPr>
          <w:rFonts w:ascii="Times New Roman" w:hAnsi="Times New Roman"/>
          <w:b/>
          <w:sz w:val="24"/>
          <w:szCs w:val="24"/>
        </w:rPr>
      </w:pPr>
    </w:p>
    <w:p w14:paraId="218FCD71" w14:textId="65D48BF3" w:rsidR="0087755C" w:rsidRPr="00BB3F74" w:rsidRDefault="00BB3F74" w:rsidP="00BB3F74">
      <w:pPr>
        <w:rPr>
          <w:rFonts w:ascii="Times New Roman" w:hAnsi="Times New Roman"/>
          <w:sz w:val="48"/>
          <w:szCs w:val="48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</w:t>
      </w:r>
      <w:r w:rsidR="0087755C" w:rsidRPr="00BB3F74">
        <w:rPr>
          <w:rFonts w:ascii="Times New Roman" w:hAnsi="Times New Roman"/>
          <w:sz w:val="48"/>
          <w:szCs w:val="48"/>
        </w:rPr>
        <w:t>Submitted to</w:t>
      </w:r>
      <w:r>
        <w:rPr>
          <w:rFonts w:ascii="Times New Roman" w:hAnsi="Times New Roman"/>
          <w:sz w:val="48"/>
          <w:szCs w:val="48"/>
        </w:rPr>
        <w:t>:</w:t>
      </w:r>
    </w:p>
    <w:p w14:paraId="24C93B13" w14:textId="04F83FB8" w:rsidR="0087755C" w:rsidRPr="00BB3F74" w:rsidRDefault="0087755C" w:rsidP="0087755C">
      <w:pPr>
        <w:jc w:val="center"/>
        <w:rPr>
          <w:rFonts w:ascii="Times New Roman" w:hAnsi="Times New Roman"/>
          <w:b/>
          <w:sz w:val="48"/>
          <w:szCs w:val="48"/>
        </w:rPr>
      </w:pPr>
      <w:r w:rsidRPr="00BB3F74">
        <w:rPr>
          <w:rFonts w:ascii="Times New Roman" w:hAnsi="Times New Roman"/>
          <w:b/>
          <w:sz w:val="48"/>
          <w:szCs w:val="48"/>
        </w:rPr>
        <w:t>DR. NITIN ARVIND SHELKE</w:t>
      </w:r>
      <w:r w:rsidR="00F63F22" w:rsidRPr="00BB3F74">
        <w:rPr>
          <w:rFonts w:ascii="Times New Roman" w:hAnsi="Times New Roman"/>
          <w:b/>
          <w:sz w:val="48"/>
          <w:szCs w:val="48"/>
        </w:rPr>
        <w:t xml:space="preserve"> </w:t>
      </w:r>
    </w:p>
    <w:p w14:paraId="56EC0544" w14:textId="77777777" w:rsidR="0087755C" w:rsidRPr="00BB3F74" w:rsidRDefault="0087755C" w:rsidP="0087755C">
      <w:pPr>
        <w:rPr>
          <w:rFonts w:ascii="Times New Roman" w:hAnsi="Times New Roman"/>
          <w:sz w:val="48"/>
          <w:szCs w:val="48"/>
        </w:rPr>
      </w:pPr>
    </w:p>
    <w:p w14:paraId="3792F8D7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C61229B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F2B1E0D" w14:textId="77777777" w:rsidR="00BF4624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F3CDA9A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AF9C99" w14:textId="78F0C7EA" w:rsidR="0087755C" w:rsidRPr="00BB3F74" w:rsidRDefault="00F63F22" w:rsidP="0087755C">
      <w:pPr>
        <w:jc w:val="center"/>
        <w:rPr>
          <w:rFonts w:ascii="Times New Roman" w:hAnsi="Times New Roman"/>
          <w:b/>
          <w:sz w:val="36"/>
          <w:szCs w:val="36"/>
        </w:rPr>
      </w:pPr>
      <w:r w:rsidRPr="00BB3F74">
        <w:rPr>
          <w:rFonts w:ascii="Times New Roman" w:hAnsi="Times New Roman"/>
          <w:b/>
          <w:sz w:val="36"/>
          <w:szCs w:val="36"/>
        </w:rPr>
        <w:t>July</w:t>
      </w:r>
      <w:r w:rsidR="0087755C" w:rsidRPr="00BB3F74">
        <w:rPr>
          <w:rFonts w:ascii="Times New Roman" w:hAnsi="Times New Roman"/>
          <w:b/>
          <w:sz w:val="36"/>
          <w:szCs w:val="36"/>
        </w:rPr>
        <w:t>-</w:t>
      </w:r>
      <w:r w:rsidRPr="00BB3F74">
        <w:rPr>
          <w:rFonts w:ascii="Times New Roman" w:hAnsi="Times New Roman"/>
          <w:b/>
          <w:sz w:val="36"/>
          <w:szCs w:val="36"/>
        </w:rPr>
        <w:t>Dec</w:t>
      </w:r>
      <w:r w:rsidR="0087755C" w:rsidRPr="00BB3F74">
        <w:rPr>
          <w:rFonts w:ascii="Times New Roman" w:hAnsi="Times New Roman"/>
          <w:b/>
          <w:sz w:val="36"/>
          <w:szCs w:val="36"/>
        </w:rPr>
        <w:t xml:space="preserve"> 2024</w:t>
      </w:r>
    </w:p>
    <w:p w14:paraId="74176974" w14:textId="77777777" w:rsidR="0087755C" w:rsidRPr="00BB3F74" w:rsidRDefault="0087755C" w:rsidP="0087755C">
      <w:pPr>
        <w:jc w:val="center"/>
        <w:rPr>
          <w:rFonts w:ascii="Times New Roman" w:hAnsi="Times New Roman"/>
          <w:b/>
          <w:sz w:val="36"/>
          <w:szCs w:val="36"/>
        </w:rPr>
      </w:pPr>
      <w:r w:rsidRPr="00BB3F74">
        <w:rPr>
          <w:rFonts w:ascii="Times New Roman" w:hAnsi="Times New Roman"/>
          <w:b/>
          <w:sz w:val="36"/>
          <w:szCs w:val="36"/>
        </w:rPr>
        <w:t>SCHOOL OF COMPUTER SCIENCE AND ENGINEERING</w:t>
      </w:r>
    </w:p>
    <w:p w14:paraId="7CD71532" w14:textId="2BDA109F" w:rsidR="00D47BBE" w:rsidRDefault="0087755C" w:rsidP="0087755C">
      <w:pPr>
        <w:jc w:val="center"/>
        <w:rPr>
          <w:sz w:val="28"/>
          <w:szCs w:val="28"/>
        </w:rPr>
      </w:pPr>
      <w:r w:rsidRPr="0087755C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7EE0E2C" wp14:editId="1C3F2060">
            <wp:extent cx="3916663" cy="1666240"/>
            <wp:effectExtent l="0" t="0" r="8255" b="0"/>
            <wp:docPr id="20230911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234" cy="16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BBE4" w14:textId="77777777" w:rsidR="0087755C" w:rsidRDefault="0087755C" w:rsidP="00BF4624">
      <w:pPr>
        <w:rPr>
          <w:sz w:val="28"/>
          <w:szCs w:val="28"/>
        </w:rPr>
      </w:pPr>
    </w:p>
    <w:p w14:paraId="73DE9C6D" w14:textId="27F31FB0" w:rsidR="0087755C" w:rsidRPr="00BB3F74" w:rsidRDefault="0087755C" w:rsidP="0087755C">
      <w:pPr>
        <w:jc w:val="center"/>
        <w:rPr>
          <w:rFonts w:ascii="Algerian" w:hAnsi="Algerian"/>
          <w:b/>
          <w:bCs/>
          <w:sz w:val="52"/>
          <w:szCs w:val="52"/>
        </w:rPr>
      </w:pPr>
      <w:r w:rsidRPr="00BB3F74">
        <w:rPr>
          <w:rFonts w:ascii="Algerian" w:hAnsi="Algerian"/>
          <w:b/>
          <w:bCs/>
          <w:sz w:val="52"/>
          <w:szCs w:val="52"/>
        </w:rPr>
        <w:t>INDEX</w:t>
      </w:r>
    </w:p>
    <w:p w14:paraId="218A91D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10490" w:type="dxa"/>
        <w:tblInd w:w="-572" w:type="dxa"/>
        <w:tblLook w:val="04A0" w:firstRow="1" w:lastRow="0" w:firstColumn="1" w:lastColumn="0" w:noHBand="0" w:noVBand="1"/>
      </w:tblPr>
      <w:tblGrid>
        <w:gridCol w:w="1596"/>
        <w:gridCol w:w="7200"/>
        <w:gridCol w:w="1694"/>
      </w:tblGrid>
      <w:tr w:rsidR="00220864" w14:paraId="4DB0A177" w14:textId="77777777" w:rsidTr="00BB3F74">
        <w:trPr>
          <w:trHeight w:val="302"/>
        </w:trPr>
        <w:tc>
          <w:tcPr>
            <w:tcW w:w="1596" w:type="dxa"/>
          </w:tcPr>
          <w:p w14:paraId="78919A36" w14:textId="6BDD5046" w:rsidR="00220864" w:rsidRPr="00BB3F74" w:rsidRDefault="00220864" w:rsidP="0087755C">
            <w:pPr>
              <w:jc w:val="center"/>
              <w:rPr>
                <w:rFonts w:ascii="Times New Roman" w:hAnsi="Times New Roman"/>
                <w:sz w:val="40"/>
                <w:szCs w:val="40"/>
              </w:rPr>
            </w:pPr>
            <w:r w:rsidRPr="00BB3F74">
              <w:rPr>
                <w:rFonts w:ascii="Times New Roman" w:hAnsi="Times New Roman"/>
                <w:sz w:val="40"/>
                <w:szCs w:val="40"/>
              </w:rPr>
              <w:t>Sr No.</w:t>
            </w:r>
          </w:p>
        </w:tc>
        <w:tc>
          <w:tcPr>
            <w:tcW w:w="7200" w:type="dxa"/>
          </w:tcPr>
          <w:p w14:paraId="04D5FFDC" w14:textId="1EEAC269" w:rsidR="00220864" w:rsidRPr="00BB3F74" w:rsidRDefault="00220864" w:rsidP="0087755C">
            <w:pPr>
              <w:jc w:val="center"/>
              <w:rPr>
                <w:rFonts w:ascii="Times New Roman" w:hAnsi="Times New Roman"/>
                <w:sz w:val="40"/>
                <w:szCs w:val="40"/>
              </w:rPr>
            </w:pPr>
            <w:r w:rsidRPr="00BB3F74">
              <w:rPr>
                <w:rFonts w:ascii="Times New Roman" w:hAnsi="Times New Roman"/>
                <w:sz w:val="40"/>
                <w:szCs w:val="40"/>
              </w:rPr>
              <w:t>Content</w:t>
            </w:r>
          </w:p>
        </w:tc>
        <w:tc>
          <w:tcPr>
            <w:tcW w:w="1694" w:type="dxa"/>
          </w:tcPr>
          <w:p w14:paraId="20C5573E" w14:textId="3BF0CAF0" w:rsidR="00220864" w:rsidRPr="00BB3F74" w:rsidRDefault="00220864" w:rsidP="0087755C">
            <w:pPr>
              <w:jc w:val="center"/>
              <w:rPr>
                <w:rFonts w:ascii="Times New Roman" w:hAnsi="Times New Roman"/>
                <w:sz w:val="40"/>
                <w:szCs w:val="40"/>
              </w:rPr>
            </w:pPr>
            <w:r w:rsidRPr="00BB3F74">
              <w:rPr>
                <w:rFonts w:ascii="Times New Roman" w:hAnsi="Times New Roman"/>
                <w:sz w:val="40"/>
                <w:szCs w:val="40"/>
              </w:rPr>
              <w:t>Page No.</w:t>
            </w:r>
          </w:p>
        </w:tc>
      </w:tr>
      <w:tr w:rsidR="00220864" w14:paraId="280F4865" w14:textId="77777777" w:rsidTr="00BB3F74">
        <w:trPr>
          <w:trHeight w:val="302"/>
        </w:trPr>
        <w:tc>
          <w:tcPr>
            <w:tcW w:w="1596" w:type="dxa"/>
          </w:tcPr>
          <w:p w14:paraId="0C2F3810" w14:textId="35807C72" w:rsidR="00220864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1</w:t>
            </w:r>
          </w:p>
        </w:tc>
        <w:tc>
          <w:tcPr>
            <w:tcW w:w="7200" w:type="dxa"/>
          </w:tcPr>
          <w:p w14:paraId="0A866B86" w14:textId="5B8606A8" w:rsidR="00220864" w:rsidRPr="00BB3F74" w:rsidRDefault="00220864" w:rsidP="0087755C">
            <w:pPr>
              <w:jc w:val="center"/>
              <w:rPr>
                <w:rFonts w:ascii="Arial Black" w:hAnsi="Arial Black"/>
                <w:sz w:val="32"/>
                <w:szCs w:val="32"/>
              </w:rPr>
            </w:pPr>
            <w:r w:rsidRPr="00BB3F74">
              <w:rPr>
                <w:rFonts w:ascii="Arial Black" w:hAnsi="Arial Black"/>
                <w:sz w:val="32"/>
                <w:szCs w:val="32"/>
              </w:rPr>
              <w:t>Abstract</w:t>
            </w:r>
          </w:p>
        </w:tc>
        <w:tc>
          <w:tcPr>
            <w:tcW w:w="1694" w:type="dxa"/>
          </w:tcPr>
          <w:p w14:paraId="61D79F83" w14:textId="46CF593F" w:rsidR="00220864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1</w:t>
            </w:r>
          </w:p>
        </w:tc>
      </w:tr>
      <w:tr w:rsidR="00220864" w14:paraId="3D3A2C52" w14:textId="77777777" w:rsidTr="00BB3F74">
        <w:trPr>
          <w:trHeight w:val="302"/>
        </w:trPr>
        <w:tc>
          <w:tcPr>
            <w:tcW w:w="1596" w:type="dxa"/>
          </w:tcPr>
          <w:p w14:paraId="6D59226E" w14:textId="1D33037F" w:rsidR="00220864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2</w:t>
            </w:r>
          </w:p>
        </w:tc>
        <w:tc>
          <w:tcPr>
            <w:tcW w:w="7200" w:type="dxa"/>
          </w:tcPr>
          <w:p w14:paraId="0F8ACAB4" w14:textId="2333355D" w:rsidR="00220864" w:rsidRPr="002A6B00" w:rsidRDefault="00220864" w:rsidP="0087755C">
            <w:pPr>
              <w:jc w:val="center"/>
              <w:rPr>
                <w:rFonts w:ascii="Arial Black" w:hAnsi="Arial Black"/>
                <w:sz w:val="32"/>
                <w:szCs w:val="32"/>
              </w:rPr>
            </w:pPr>
            <w:r w:rsidRPr="002A6B00">
              <w:rPr>
                <w:rFonts w:ascii="Arial Black" w:hAnsi="Arial Black"/>
                <w:sz w:val="32"/>
                <w:szCs w:val="32"/>
              </w:rPr>
              <w:t>Introduction</w:t>
            </w:r>
          </w:p>
        </w:tc>
        <w:tc>
          <w:tcPr>
            <w:tcW w:w="1694" w:type="dxa"/>
          </w:tcPr>
          <w:p w14:paraId="5A8F0EDD" w14:textId="62272759" w:rsidR="00220864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1</w:t>
            </w:r>
          </w:p>
        </w:tc>
      </w:tr>
      <w:tr w:rsidR="00220864" w14:paraId="2A2B3CFE" w14:textId="77777777" w:rsidTr="00BB3F74">
        <w:trPr>
          <w:trHeight w:val="302"/>
        </w:trPr>
        <w:tc>
          <w:tcPr>
            <w:tcW w:w="1596" w:type="dxa"/>
          </w:tcPr>
          <w:p w14:paraId="6F710001" w14:textId="4919F00F" w:rsidR="00220864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3</w:t>
            </w:r>
          </w:p>
        </w:tc>
        <w:tc>
          <w:tcPr>
            <w:tcW w:w="7200" w:type="dxa"/>
          </w:tcPr>
          <w:p w14:paraId="5D1A1688" w14:textId="0542D137" w:rsidR="00220864" w:rsidRPr="002A6B00" w:rsidRDefault="00BB3F74" w:rsidP="0087755C">
            <w:pPr>
              <w:jc w:val="center"/>
              <w:rPr>
                <w:rFonts w:ascii="Arial Black" w:hAnsi="Arial Black"/>
                <w:sz w:val="32"/>
                <w:szCs w:val="32"/>
              </w:rPr>
            </w:pP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Related Work</w:t>
            </w:r>
          </w:p>
        </w:tc>
        <w:tc>
          <w:tcPr>
            <w:tcW w:w="1694" w:type="dxa"/>
          </w:tcPr>
          <w:p w14:paraId="4CDF3619" w14:textId="131D5C73" w:rsidR="00220864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1</w:t>
            </w:r>
          </w:p>
        </w:tc>
      </w:tr>
      <w:tr w:rsidR="00220864" w14:paraId="7D193E41" w14:textId="77777777" w:rsidTr="00BB3F74">
        <w:trPr>
          <w:trHeight w:val="302"/>
        </w:trPr>
        <w:tc>
          <w:tcPr>
            <w:tcW w:w="1596" w:type="dxa"/>
          </w:tcPr>
          <w:p w14:paraId="57CFA2EE" w14:textId="031B4FE3" w:rsidR="00220864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4</w:t>
            </w:r>
          </w:p>
        </w:tc>
        <w:tc>
          <w:tcPr>
            <w:tcW w:w="7200" w:type="dxa"/>
          </w:tcPr>
          <w:p w14:paraId="53AA6950" w14:textId="5FF281AD" w:rsidR="00220864" w:rsidRPr="002A6B00" w:rsidRDefault="00BB3F74" w:rsidP="0087755C">
            <w:pPr>
              <w:jc w:val="center"/>
              <w:rPr>
                <w:rFonts w:ascii="Arial Black" w:hAnsi="Arial Black"/>
                <w:sz w:val="32"/>
                <w:szCs w:val="32"/>
              </w:rPr>
            </w:pP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Methodology</w:t>
            </w:r>
          </w:p>
        </w:tc>
        <w:tc>
          <w:tcPr>
            <w:tcW w:w="1694" w:type="dxa"/>
          </w:tcPr>
          <w:p w14:paraId="4B970EA2" w14:textId="124FB6E9" w:rsidR="00220864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2</w:t>
            </w:r>
          </w:p>
        </w:tc>
      </w:tr>
      <w:tr w:rsidR="00220864" w14:paraId="39468E83" w14:textId="77777777" w:rsidTr="00BB3F74">
        <w:trPr>
          <w:trHeight w:val="302"/>
        </w:trPr>
        <w:tc>
          <w:tcPr>
            <w:tcW w:w="1596" w:type="dxa"/>
          </w:tcPr>
          <w:p w14:paraId="4C7648E9" w14:textId="49D4622C" w:rsidR="00220864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5</w:t>
            </w:r>
          </w:p>
        </w:tc>
        <w:tc>
          <w:tcPr>
            <w:tcW w:w="7200" w:type="dxa"/>
          </w:tcPr>
          <w:p w14:paraId="70D7F1E0" w14:textId="1EB1BC8A" w:rsidR="00220864" w:rsidRPr="002A6B00" w:rsidRDefault="00BB3F74" w:rsidP="00BB3F74">
            <w:pPr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</w:pP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 xml:space="preserve"> </w:t>
            </w:r>
            <w:r w:rsidRPr="002A6B00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 xml:space="preserve">          </w:t>
            </w: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Hardware/Software Required</w:t>
            </w:r>
          </w:p>
        </w:tc>
        <w:tc>
          <w:tcPr>
            <w:tcW w:w="1694" w:type="dxa"/>
          </w:tcPr>
          <w:p w14:paraId="27671969" w14:textId="1728BEE5" w:rsidR="00220864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2</w:t>
            </w:r>
          </w:p>
        </w:tc>
      </w:tr>
      <w:tr w:rsidR="0087755C" w14:paraId="79D39F11" w14:textId="77777777" w:rsidTr="00BB3F74">
        <w:trPr>
          <w:trHeight w:val="302"/>
        </w:trPr>
        <w:tc>
          <w:tcPr>
            <w:tcW w:w="1596" w:type="dxa"/>
          </w:tcPr>
          <w:p w14:paraId="47302259" w14:textId="73C7205A" w:rsidR="0087755C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6</w:t>
            </w:r>
          </w:p>
        </w:tc>
        <w:tc>
          <w:tcPr>
            <w:tcW w:w="7200" w:type="dxa"/>
          </w:tcPr>
          <w:p w14:paraId="1CA27B56" w14:textId="0D069C3B" w:rsidR="0087755C" w:rsidRPr="002A6B00" w:rsidRDefault="00BB3F74" w:rsidP="00BB3F74">
            <w:pPr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</w:pPr>
            <w:r w:rsidRPr="002A6B00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 xml:space="preserve">                   </w:t>
            </w: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Experimental Resul</w:t>
            </w:r>
            <w:r w:rsidRPr="002A6B00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t</w:t>
            </w:r>
          </w:p>
        </w:tc>
        <w:tc>
          <w:tcPr>
            <w:tcW w:w="1694" w:type="dxa"/>
          </w:tcPr>
          <w:p w14:paraId="20626544" w14:textId="11301E27" w:rsidR="0087755C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2</w:t>
            </w:r>
          </w:p>
        </w:tc>
      </w:tr>
      <w:tr w:rsidR="0087755C" w14:paraId="0B527BBF" w14:textId="77777777" w:rsidTr="00BB3F74">
        <w:trPr>
          <w:trHeight w:val="413"/>
        </w:trPr>
        <w:tc>
          <w:tcPr>
            <w:tcW w:w="1596" w:type="dxa"/>
          </w:tcPr>
          <w:p w14:paraId="468A4650" w14:textId="393122E5" w:rsidR="0087755C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7</w:t>
            </w:r>
          </w:p>
        </w:tc>
        <w:tc>
          <w:tcPr>
            <w:tcW w:w="7200" w:type="dxa"/>
          </w:tcPr>
          <w:p w14:paraId="41B83DB5" w14:textId="17AC2761" w:rsidR="0087755C" w:rsidRPr="002A6B00" w:rsidRDefault="00BB3F74" w:rsidP="00BB3F74">
            <w:pPr>
              <w:rPr>
                <w:rFonts w:ascii="Arial Black" w:hAnsi="Arial Black"/>
                <w:sz w:val="32"/>
                <w:szCs w:val="32"/>
              </w:rPr>
            </w:pPr>
            <w:r w:rsidRPr="002A6B00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 xml:space="preserve">                        </w:t>
            </w: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Conclusions</w:t>
            </w:r>
          </w:p>
        </w:tc>
        <w:tc>
          <w:tcPr>
            <w:tcW w:w="1694" w:type="dxa"/>
          </w:tcPr>
          <w:p w14:paraId="54243001" w14:textId="7E01722A" w:rsidR="0087755C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3</w:t>
            </w:r>
          </w:p>
        </w:tc>
      </w:tr>
      <w:tr w:rsidR="0087755C" w14:paraId="070B43DA" w14:textId="77777777" w:rsidTr="00BB3F74">
        <w:trPr>
          <w:trHeight w:val="406"/>
        </w:trPr>
        <w:tc>
          <w:tcPr>
            <w:tcW w:w="1596" w:type="dxa"/>
          </w:tcPr>
          <w:p w14:paraId="7661F8A5" w14:textId="2D146AF5" w:rsidR="0087755C" w:rsidRPr="00BB3F74" w:rsidRDefault="0022086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8</w:t>
            </w:r>
          </w:p>
        </w:tc>
        <w:tc>
          <w:tcPr>
            <w:tcW w:w="7200" w:type="dxa"/>
          </w:tcPr>
          <w:p w14:paraId="278CBCDE" w14:textId="4DE36960" w:rsidR="0087755C" w:rsidRPr="002A6B00" w:rsidRDefault="00BB3F74" w:rsidP="0087755C">
            <w:pPr>
              <w:jc w:val="center"/>
              <w:rPr>
                <w:rFonts w:ascii="Arial Black" w:hAnsi="Arial Black"/>
                <w:sz w:val="32"/>
                <w:szCs w:val="32"/>
              </w:rPr>
            </w:pPr>
            <w:r w:rsidRPr="00BB3F74">
              <w:rPr>
                <w:rFonts w:ascii="Arial Black" w:hAnsi="Arial Black"/>
                <w:b/>
                <w:bCs/>
                <w:sz w:val="32"/>
                <w:szCs w:val="32"/>
                <w:lang w:val="en-IN"/>
              </w:rPr>
              <w:t>GitHub Link of Your Complete Project</w:t>
            </w:r>
          </w:p>
        </w:tc>
        <w:tc>
          <w:tcPr>
            <w:tcW w:w="1694" w:type="dxa"/>
          </w:tcPr>
          <w:p w14:paraId="5D364BEA" w14:textId="1885B7B6" w:rsidR="0087755C" w:rsidRPr="00BB3F74" w:rsidRDefault="00BB3F74" w:rsidP="0087755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BB3F74">
              <w:rPr>
                <w:rFonts w:ascii="Times New Roman" w:hAnsi="Times New Roman"/>
                <w:sz w:val="32"/>
                <w:szCs w:val="32"/>
              </w:rPr>
              <w:t>3</w:t>
            </w:r>
          </w:p>
        </w:tc>
      </w:tr>
    </w:tbl>
    <w:p w14:paraId="00E8AD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1DF28C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3DAFFD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6398885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A7E3FD8" w14:textId="77777777" w:rsidR="0087755C" w:rsidRDefault="0087755C" w:rsidP="00BB3F74">
      <w:pPr>
        <w:rPr>
          <w:rFonts w:ascii="Times New Roman" w:hAnsi="Times New Roman"/>
          <w:sz w:val="20"/>
          <w:szCs w:val="20"/>
        </w:rPr>
      </w:pPr>
    </w:p>
    <w:p w14:paraId="238DE25D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lastRenderedPageBreak/>
        <w:t>1. Abstract</w:t>
      </w:r>
    </w:p>
    <w:p w14:paraId="1531BC37" w14:textId="77777777" w:rsidR="00BB3F74" w:rsidRPr="00BB3F74" w:rsidRDefault="00BB3F74" w:rsidP="00BB3F74">
      <w:p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The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Fashion Recommender System</w:t>
      </w:r>
      <w:r w:rsidRPr="00BB3F74">
        <w:rPr>
          <w:rFonts w:ascii="Times New Roman" w:hAnsi="Times New Roman"/>
          <w:sz w:val="32"/>
          <w:szCs w:val="32"/>
          <w:lang w:val="en-IN"/>
        </w:rPr>
        <w:t xml:space="preserve"> leverages a deep learning-based content retrieval mechanism to recommend fashion products similar to a user-provided image. Using a pre-trained ResNet50 model, the system extracts image features, normalizes them, and finds the closest matches in a feature vector database using k-Nearest Neighbors (k-NN). The recommender system demonstrates the application of transfer learning and machine learning in personalized fashion retail.</w:t>
      </w:r>
    </w:p>
    <w:p w14:paraId="300E46D3" w14:textId="77777777" w:rsidR="00BB3F74" w:rsidRPr="00BB3F74" w:rsidRDefault="00BB3F74" w:rsidP="00BB3F74">
      <w:pPr>
        <w:rPr>
          <w:rFonts w:ascii="Times New Roman" w:hAnsi="Times New Roman"/>
          <w:sz w:val="20"/>
          <w:szCs w:val="20"/>
          <w:lang w:val="en-IN"/>
        </w:rPr>
      </w:pPr>
      <w:r w:rsidRPr="00BB3F74">
        <w:rPr>
          <w:rFonts w:ascii="Times New Roman" w:hAnsi="Times New Roman"/>
          <w:sz w:val="20"/>
          <w:szCs w:val="20"/>
          <w:lang w:val="en-IN"/>
        </w:rPr>
        <w:pict w14:anchorId="338AD5A0">
          <v:rect id="_x0000_i1073" style="width:0;height:1.5pt" o:hralign="center" o:hrstd="t" o:hr="t" fillcolor="#a0a0a0" stroked="f"/>
        </w:pict>
      </w:r>
    </w:p>
    <w:p w14:paraId="2EBFD303" w14:textId="7F69474B" w:rsidR="00BB3F74" w:rsidRPr="00BB3F74" w:rsidRDefault="0005053A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05053A">
        <w:rPr>
          <w:rFonts w:ascii="Times New Roman" w:hAnsi="Times New Roman"/>
          <w:b/>
          <w:bCs/>
          <w:sz w:val="48"/>
          <w:szCs w:val="48"/>
          <w:lang w:val="en-IN"/>
        </w:rPr>
        <w:t>2</w:t>
      </w:r>
      <w:r w:rsidR="00BB3F74" w:rsidRPr="00BB3F74">
        <w:rPr>
          <w:rFonts w:ascii="Times New Roman" w:hAnsi="Times New Roman"/>
          <w:b/>
          <w:bCs/>
          <w:sz w:val="48"/>
          <w:szCs w:val="48"/>
          <w:lang w:val="en-IN"/>
        </w:rPr>
        <w:t>. Introduction</w:t>
      </w:r>
    </w:p>
    <w:p w14:paraId="100EE313" w14:textId="77777777" w:rsidR="00BB3F74" w:rsidRPr="00BB3F74" w:rsidRDefault="00BB3F74" w:rsidP="00BB3F74">
      <w:p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Recommender systems are crucial in modern e-commerce platforms, helping users discover products that align with their preferences. This project focuses on building a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content-based fashion recommender system</w:t>
      </w:r>
      <w:r w:rsidRPr="00BB3F74">
        <w:rPr>
          <w:rFonts w:ascii="Times New Roman" w:hAnsi="Times New Roman"/>
          <w:sz w:val="32"/>
          <w:szCs w:val="32"/>
          <w:lang w:val="en-IN"/>
        </w:rPr>
        <w:t xml:space="preserve"> using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deep learning</w:t>
      </w:r>
      <w:r w:rsidRPr="00BB3F74">
        <w:rPr>
          <w:rFonts w:ascii="Times New Roman" w:hAnsi="Times New Roman"/>
          <w:sz w:val="32"/>
          <w:szCs w:val="32"/>
          <w:lang w:val="en-IN"/>
        </w:rPr>
        <w:t>. The system allows users to upload an image, and it retrieves visually similar items from a predefined dataset. The objective is to enhance user experience by providing personalized and intuitive fashion recommendations.</w:t>
      </w:r>
    </w:p>
    <w:p w14:paraId="262A003C" w14:textId="77777777" w:rsidR="00BB3F74" w:rsidRPr="00BB3F74" w:rsidRDefault="00BB3F74" w:rsidP="00BB3F74">
      <w:pPr>
        <w:rPr>
          <w:rFonts w:ascii="Times New Roman" w:hAnsi="Times New Roman"/>
          <w:sz w:val="20"/>
          <w:szCs w:val="20"/>
          <w:lang w:val="en-IN"/>
        </w:rPr>
      </w:pPr>
      <w:r w:rsidRPr="00BB3F74">
        <w:rPr>
          <w:rFonts w:ascii="Times New Roman" w:hAnsi="Times New Roman"/>
          <w:sz w:val="20"/>
          <w:szCs w:val="20"/>
          <w:lang w:val="en-IN"/>
        </w:rPr>
        <w:pict w14:anchorId="70323350">
          <v:rect id="_x0000_i1074" style="width:0;height:1.5pt" o:hralign="center" o:hrstd="t" o:hr="t" fillcolor="#a0a0a0" stroked="f"/>
        </w:pict>
      </w:r>
    </w:p>
    <w:p w14:paraId="3457B758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3. Related Work</w:t>
      </w:r>
    </w:p>
    <w:p w14:paraId="242171A1" w14:textId="38D83CBB" w:rsidR="00BB3F74" w:rsidRPr="00BB3F74" w:rsidRDefault="00BB3F74" w:rsidP="00BB3F74">
      <w:p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Several works have utilized deep learning and computer vision for content-based image retrieval (CBIR). Transfer learning with pre-trained models like ResNet  has been widely applied for feature extraction. Notable advancements include:</w:t>
      </w:r>
    </w:p>
    <w:p w14:paraId="3210EBFB" w14:textId="77777777" w:rsidR="00BB3F74" w:rsidRPr="00BB3F74" w:rsidRDefault="00BB3F74" w:rsidP="00BB3F74">
      <w:pPr>
        <w:numPr>
          <w:ilvl w:val="0"/>
          <w:numId w:val="4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Amazon's "Similar Items" feature for e-commerce recommendations.</w:t>
      </w:r>
    </w:p>
    <w:p w14:paraId="4E39C264" w14:textId="77777777" w:rsidR="00BB3F74" w:rsidRPr="00BB3F74" w:rsidRDefault="00BB3F74" w:rsidP="00BB3F74">
      <w:pPr>
        <w:numPr>
          <w:ilvl w:val="0"/>
          <w:numId w:val="4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Research on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image embeddings</w:t>
      </w:r>
      <w:r w:rsidRPr="00BB3F74">
        <w:rPr>
          <w:rFonts w:ascii="Times New Roman" w:hAnsi="Times New Roman"/>
          <w:sz w:val="32"/>
          <w:szCs w:val="32"/>
          <w:lang w:val="en-IN"/>
        </w:rPr>
        <w:t xml:space="preserve"> and similarity search using FAISS or Annoy for scalable solutions.</w:t>
      </w:r>
    </w:p>
    <w:p w14:paraId="18E357BD" w14:textId="77777777" w:rsidR="00BB3F74" w:rsidRPr="00BB3F74" w:rsidRDefault="00BB3F74" w:rsidP="00BB3F74">
      <w:p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lastRenderedPageBreak/>
        <w:t>Our project adapts and implements these principles specifically for fashion recommendations.</w:t>
      </w:r>
    </w:p>
    <w:p w14:paraId="64A9A63B" w14:textId="77777777" w:rsidR="00BB3F74" w:rsidRPr="00BB3F74" w:rsidRDefault="00BB3F74" w:rsidP="00BB3F74">
      <w:pPr>
        <w:rPr>
          <w:rFonts w:ascii="Times New Roman" w:hAnsi="Times New Roman"/>
          <w:sz w:val="48"/>
          <w:szCs w:val="48"/>
          <w:lang w:val="en-IN"/>
        </w:rPr>
      </w:pPr>
      <w:r w:rsidRPr="00BB3F74">
        <w:rPr>
          <w:rFonts w:ascii="Times New Roman" w:hAnsi="Times New Roman"/>
          <w:sz w:val="48"/>
          <w:szCs w:val="48"/>
          <w:lang w:val="en-IN"/>
        </w:rPr>
        <w:pict w14:anchorId="50E77C3F">
          <v:rect id="_x0000_i1075" style="width:0;height:1.5pt" o:hralign="center" o:hrstd="t" o:hr="t" fillcolor="#a0a0a0" stroked="f"/>
        </w:pict>
      </w:r>
    </w:p>
    <w:p w14:paraId="5B5B0497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4. Methodology</w:t>
      </w:r>
    </w:p>
    <w:p w14:paraId="4DCC08EB" w14:textId="77777777" w:rsidR="00BB3F74" w:rsidRPr="00BB3F74" w:rsidRDefault="00BB3F74" w:rsidP="00BB3F74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BB3F74">
        <w:rPr>
          <w:rFonts w:ascii="Times New Roman" w:hAnsi="Times New Roman"/>
          <w:b/>
          <w:bCs/>
          <w:sz w:val="36"/>
          <w:szCs w:val="36"/>
          <w:lang w:val="en-IN"/>
        </w:rPr>
        <w:t>Dataset Preparation</w:t>
      </w:r>
    </w:p>
    <w:p w14:paraId="277F0713" w14:textId="77777777" w:rsidR="00BB3F74" w:rsidRPr="00BB3F74" w:rsidRDefault="00BB3F74" w:rsidP="00BB3F74">
      <w:pPr>
        <w:numPr>
          <w:ilvl w:val="0"/>
          <w:numId w:val="5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The dataset consists of fashion images stored locally in an images folder.</w:t>
      </w:r>
    </w:p>
    <w:p w14:paraId="4F3F265D" w14:textId="77777777" w:rsidR="00BB3F74" w:rsidRPr="00BB3F74" w:rsidRDefault="00BB3F74" w:rsidP="00BB3F74">
      <w:pPr>
        <w:numPr>
          <w:ilvl w:val="0"/>
          <w:numId w:val="5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Features were extracted using the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ResNet50</w:t>
      </w:r>
      <w:r w:rsidRPr="00BB3F74">
        <w:rPr>
          <w:rFonts w:ascii="Times New Roman" w:hAnsi="Times New Roman"/>
          <w:sz w:val="32"/>
          <w:szCs w:val="32"/>
          <w:lang w:val="en-IN"/>
        </w:rPr>
        <w:t xml:space="preserve"> model and saved as embeddings.pkl.</w:t>
      </w:r>
    </w:p>
    <w:p w14:paraId="44AF9C0C" w14:textId="77777777" w:rsidR="00BB3F74" w:rsidRPr="00BB3F74" w:rsidRDefault="00BB3F74" w:rsidP="00BB3F74">
      <w:pPr>
        <w:numPr>
          <w:ilvl w:val="0"/>
          <w:numId w:val="5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Corresponding filenames were saved in filenames.pkl.</w:t>
      </w:r>
    </w:p>
    <w:p w14:paraId="20023F2B" w14:textId="77777777" w:rsidR="00BB3F74" w:rsidRPr="00BB3F74" w:rsidRDefault="00BB3F74" w:rsidP="00BB3F74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BB3F74">
        <w:rPr>
          <w:rFonts w:ascii="Times New Roman" w:hAnsi="Times New Roman"/>
          <w:b/>
          <w:bCs/>
          <w:sz w:val="36"/>
          <w:szCs w:val="36"/>
          <w:lang w:val="en-IN"/>
        </w:rPr>
        <w:t>Feature Extraction</w:t>
      </w:r>
    </w:p>
    <w:p w14:paraId="113E210D" w14:textId="77777777" w:rsidR="00BB3F74" w:rsidRPr="00BB3F74" w:rsidRDefault="00BB3F74" w:rsidP="00BB3F74">
      <w:pPr>
        <w:numPr>
          <w:ilvl w:val="0"/>
          <w:numId w:val="6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Pre-trained ResNet50 was used as the backbone for feature extraction, without its top classification layer.</w:t>
      </w:r>
    </w:p>
    <w:p w14:paraId="1786ADB1" w14:textId="77777777" w:rsidR="00BB3F74" w:rsidRPr="00BB3F74" w:rsidRDefault="00BB3F74" w:rsidP="00BB3F74">
      <w:pPr>
        <w:numPr>
          <w:ilvl w:val="0"/>
          <w:numId w:val="6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GlobalMaxPooling2D was added to obtain flattened feature vectors.</w:t>
      </w:r>
    </w:p>
    <w:p w14:paraId="24C21B18" w14:textId="77777777" w:rsidR="00BB3F74" w:rsidRPr="00BB3F74" w:rsidRDefault="00BB3F74" w:rsidP="00BB3F74">
      <w:pPr>
        <w:numPr>
          <w:ilvl w:val="0"/>
          <w:numId w:val="6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Features were normalized to ensure scale invariance during similarity search.</w:t>
      </w:r>
    </w:p>
    <w:p w14:paraId="45963F9C" w14:textId="77777777" w:rsidR="00BB3F74" w:rsidRPr="00BB3F74" w:rsidRDefault="00BB3F74" w:rsidP="00BB3F74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BB3F74">
        <w:rPr>
          <w:rFonts w:ascii="Times New Roman" w:hAnsi="Times New Roman"/>
          <w:b/>
          <w:bCs/>
          <w:sz w:val="36"/>
          <w:szCs w:val="36"/>
          <w:lang w:val="en-IN"/>
        </w:rPr>
        <w:t>Similarity Search</w:t>
      </w:r>
    </w:p>
    <w:p w14:paraId="30131FFC" w14:textId="77777777" w:rsidR="00BB3F74" w:rsidRPr="00BB3F74" w:rsidRDefault="00BB3F74" w:rsidP="00BB3F74">
      <w:pPr>
        <w:numPr>
          <w:ilvl w:val="0"/>
          <w:numId w:val="7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k-Nearest Neighbors (k-NN) was used with the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Euclidean distance</w:t>
      </w:r>
      <w:r w:rsidRPr="00BB3F74">
        <w:rPr>
          <w:rFonts w:ascii="Times New Roman" w:hAnsi="Times New Roman"/>
          <w:sz w:val="32"/>
          <w:szCs w:val="32"/>
          <w:lang w:val="en-IN"/>
        </w:rPr>
        <w:t xml:space="preserve"> metric to identify the top 5 most similar images.</w:t>
      </w:r>
    </w:p>
    <w:p w14:paraId="68BED7FE" w14:textId="581D95E2" w:rsidR="00BB3F74" w:rsidRPr="00BB3F74" w:rsidRDefault="00BB3F74" w:rsidP="00BB3F74">
      <w:pPr>
        <w:numPr>
          <w:ilvl w:val="0"/>
          <w:numId w:val="7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The brute algorithm was applied for simplicity</w:t>
      </w:r>
      <w:r w:rsidR="0005053A">
        <w:rPr>
          <w:rFonts w:ascii="Times New Roman" w:hAnsi="Times New Roman"/>
          <w:sz w:val="32"/>
          <w:szCs w:val="32"/>
          <w:lang w:val="en-IN"/>
        </w:rPr>
        <w:t>.</w:t>
      </w:r>
    </w:p>
    <w:p w14:paraId="7C71161E" w14:textId="77777777" w:rsidR="00BB3F74" w:rsidRPr="00BB3F74" w:rsidRDefault="00BB3F74" w:rsidP="00BB3F74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BB3F74">
        <w:rPr>
          <w:rFonts w:ascii="Times New Roman" w:hAnsi="Times New Roman"/>
          <w:b/>
          <w:bCs/>
          <w:sz w:val="36"/>
          <w:szCs w:val="36"/>
          <w:lang w:val="en-IN"/>
        </w:rPr>
        <w:t>User Interaction</w:t>
      </w:r>
    </w:p>
    <w:p w14:paraId="196A7DDA" w14:textId="77777777" w:rsidR="00BB3F74" w:rsidRPr="00BB3F74" w:rsidRDefault="00BB3F74" w:rsidP="00BB3F74">
      <w:pPr>
        <w:numPr>
          <w:ilvl w:val="0"/>
          <w:numId w:val="8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A </w:t>
      </w: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Streamlit-based UI</w:t>
      </w:r>
      <w:r w:rsidRPr="00BB3F74">
        <w:rPr>
          <w:rFonts w:ascii="Times New Roman" w:hAnsi="Times New Roman"/>
          <w:sz w:val="32"/>
          <w:szCs w:val="32"/>
          <w:lang w:val="en-IN"/>
        </w:rPr>
        <w:t xml:space="preserve"> was created for real-time interaction.</w:t>
      </w:r>
    </w:p>
    <w:p w14:paraId="256ADEE7" w14:textId="77777777" w:rsidR="00BB3F74" w:rsidRPr="00BB3F74" w:rsidRDefault="00BB3F74" w:rsidP="00BB3F74">
      <w:pPr>
        <w:numPr>
          <w:ilvl w:val="0"/>
          <w:numId w:val="8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lastRenderedPageBreak/>
        <w:t>Users can upload an image, and the system displays the top 5 recommendations visually using OpenCV or Streamlit's image display.</w:t>
      </w:r>
    </w:p>
    <w:p w14:paraId="0FF5FB12" w14:textId="77777777" w:rsidR="00BB3F74" w:rsidRPr="00BB3F74" w:rsidRDefault="00BB3F74" w:rsidP="00BB3F74">
      <w:pPr>
        <w:rPr>
          <w:rFonts w:ascii="Times New Roman" w:hAnsi="Times New Roman"/>
          <w:sz w:val="20"/>
          <w:szCs w:val="20"/>
          <w:lang w:val="en-IN"/>
        </w:rPr>
      </w:pPr>
      <w:r w:rsidRPr="00BB3F74">
        <w:rPr>
          <w:rFonts w:ascii="Times New Roman" w:hAnsi="Times New Roman"/>
          <w:sz w:val="20"/>
          <w:szCs w:val="20"/>
          <w:lang w:val="en-IN"/>
        </w:rPr>
        <w:pict w14:anchorId="5B966436">
          <v:rect id="_x0000_i1076" style="width:0;height:1.5pt" o:hralign="center" o:hrstd="t" o:hr="t" fillcolor="#a0a0a0" stroked="f"/>
        </w:pict>
      </w:r>
    </w:p>
    <w:p w14:paraId="6AAD8906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5. Hardware/Software Required</w:t>
      </w:r>
    </w:p>
    <w:p w14:paraId="1E6EA0D2" w14:textId="77777777" w:rsidR="00BB3F74" w:rsidRPr="00BB3F74" w:rsidRDefault="00BB3F74" w:rsidP="00BB3F74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BB3F74">
        <w:rPr>
          <w:rFonts w:ascii="Times New Roman" w:hAnsi="Times New Roman"/>
          <w:b/>
          <w:bCs/>
          <w:sz w:val="36"/>
          <w:szCs w:val="36"/>
          <w:lang w:val="en-IN"/>
        </w:rPr>
        <w:t>Hardware Requirements</w:t>
      </w:r>
    </w:p>
    <w:p w14:paraId="151C5283" w14:textId="67520070" w:rsidR="00BB3F74" w:rsidRPr="00BB3F74" w:rsidRDefault="00BB3F74" w:rsidP="00BB3F74">
      <w:pPr>
        <w:numPr>
          <w:ilvl w:val="0"/>
          <w:numId w:val="9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Processor: Intel i5 </w:t>
      </w:r>
    </w:p>
    <w:p w14:paraId="7A96243B" w14:textId="46A8BCA3" w:rsidR="00BB3F74" w:rsidRPr="00BB3F74" w:rsidRDefault="00BB3F74" w:rsidP="00BB3F74">
      <w:pPr>
        <w:numPr>
          <w:ilvl w:val="0"/>
          <w:numId w:val="9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RAM: 8 GB</w:t>
      </w:r>
    </w:p>
    <w:p w14:paraId="6CF8F7EC" w14:textId="77777777" w:rsidR="00BB3F74" w:rsidRPr="00BB3F74" w:rsidRDefault="00BB3F74" w:rsidP="00BB3F74">
      <w:pPr>
        <w:numPr>
          <w:ilvl w:val="0"/>
          <w:numId w:val="9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GPU: NVIDIA GPU (for faster inference)</w:t>
      </w:r>
    </w:p>
    <w:p w14:paraId="264C08C1" w14:textId="77777777" w:rsidR="00BB3F74" w:rsidRPr="00BB3F74" w:rsidRDefault="00BB3F74" w:rsidP="00BB3F74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BB3F74">
        <w:rPr>
          <w:rFonts w:ascii="Times New Roman" w:hAnsi="Times New Roman"/>
          <w:b/>
          <w:bCs/>
          <w:sz w:val="36"/>
          <w:szCs w:val="36"/>
          <w:lang w:val="en-IN"/>
        </w:rPr>
        <w:t>Software Requirements</w:t>
      </w:r>
    </w:p>
    <w:p w14:paraId="4DF89CDE" w14:textId="3DC84720" w:rsidR="00BB3F74" w:rsidRPr="00BB3F74" w:rsidRDefault="00BB3F74" w:rsidP="00BB3F74">
      <w:pPr>
        <w:numPr>
          <w:ilvl w:val="0"/>
          <w:numId w:val="10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Python</w:t>
      </w:r>
      <w:r w:rsidR="0005053A">
        <w:rPr>
          <w:rFonts w:ascii="Times New Roman" w:hAnsi="Times New Roman"/>
          <w:sz w:val="32"/>
          <w:szCs w:val="32"/>
          <w:lang w:val="en-IN"/>
        </w:rPr>
        <w:t xml:space="preserve">: </w:t>
      </w:r>
      <w:r w:rsidRPr="00BB3F74">
        <w:rPr>
          <w:rFonts w:ascii="Times New Roman" w:hAnsi="Times New Roman"/>
          <w:sz w:val="32"/>
          <w:szCs w:val="32"/>
          <w:lang w:val="en-IN"/>
        </w:rPr>
        <w:t>3.8</w:t>
      </w:r>
    </w:p>
    <w:p w14:paraId="55A6D8CC" w14:textId="77777777" w:rsidR="00BB3F74" w:rsidRPr="00BB3F74" w:rsidRDefault="00BB3F74" w:rsidP="00BB3F74">
      <w:pPr>
        <w:numPr>
          <w:ilvl w:val="0"/>
          <w:numId w:val="10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Libraries: TensorFlow, NumPy, OpenCV, Streamlit, scikit-learn</w:t>
      </w:r>
    </w:p>
    <w:p w14:paraId="7CD7F661" w14:textId="45AC85C8" w:rsidR="00BB3F74" w:rsidRPr="00BB3F74" w:rsidRDefault="00BB3F74" w:rsidP="00BB3F74">
      <w:pPr>
        <w:numPr>
          <w:ilvl w:val="0"/>
          <w:numId w:val="10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Operating System: Windows</w:t>
      </w:r>
    </w:p>
    <w:p w14:paraId="0413D324" w14:textId="77777777" w:rsidR="00BB3F74" w:rsidRPr="00BB3F74" w:rsidRDefault="00BB3F74" w:rsidP="00BB3F74">
      <w:pPr>
        <w:rPr>
          <w:rFonts w:ascii="Times New Roman" w:hAnsi="Times New Roman"/>
          <w:sz w:val="20"/>
          <w:szCs w:val="20"/>
          <w:lang w:val="en-IN"/>
        </w:rPr>
      </w:pPr>
      <w:r w:rsidRPr="00BB3F74">
        <w:rPr>
          <w:rFonts w:ascii="Times New Roman" w:hAnsi="Times New Roman"/>
          <w:sz w:val="20"/>
          <w:szCs w:val="20"/>
          <w:lang w:val="en-IN"/>
        </w:rPr>
        <w:pict w14:anchorId="338F57F7">
          <v:rect id="_x0000_i1077" style="width:0;height:1.5pt" o:hralign="center" o:hrstd="t" o:hr="t" fillcolor="#a0a0a0" stroked="f"/>
        </w:pict>
      </w:r>
    </w:p>
    <w:p w14:paraId="0797AEC6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6. Experimental Results</w:t>
      </w:r>
    </w:p>
    <w:p w14:paraId="6118993A" w14:textId="1042CC80" w:rsidR="00BB3F74" w:rsidRPr="00BB3F74" w:rsidRDefault="00BB3F74" w:rsidP="00BB3F74">
      <w:p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 xml:space="preserve">The system was tested with a dataset of </w:t>
      </w:r>
      <w:r w:rsidR="0005053A">
        <w:rPr>
          <w:rFonts w:ascii="Times New Roman" w:hAnsi="Times New Roman"/>
          <w:sz w:val="32"/>
          <w:szCs w:val="32"/>
          <w:lang w:val="en-IN"/>
        </w:rPr>
        <w:t>40</w:t>
      </w:r>
      <w:r w:rsidRPr="00BB3F74">
        <w:rPr>
          <w:rFonts w:ascii="Times New Roman" w:hAnsi="Times New Roman"/>
          <w:sz w:val="32"/>
          <w:szCs w:val="32"/>
          <w:lang w:val="en-IN"/>
        </w:rPr>
        <w:t>000+ fashion images.</w:t>
      </w:r>
    </w:p>
    <w:p w14:paraId="07BB21DC" w14:textId="77777777" w:rsidR="00BB3F74" w:rsidRPr="00BB3F74" w:rsidRDefault="00BB3F74" w:rsidP="00BB3F74">
      <w:pPr>
        <w:numPr>
          <w:ilvl w:val="0"/>
          <w:numId w:val="11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The accuracy of the recommendations was evaluated qualitatively based on visual similarity.</w:t>
      </w:r>
    </w:p>
    <w:p w14:paraId="310EBBF5" w14:textId="77777777" w:rsidR="00BB3F74" w:rsidRPr="00BB3F74" w:rsidRDefault="00BB3F74" w:rsidP="00BB3F74">
      <w:pPr>
        <w:numPr>
          <w:ilvl w:val="0"/>
          <w:numId w:val="11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Average response time for recommendation generation was ~2 seconds on a CPU.</w:t>
      </w:r>
    </w:p>
    <w:p w14:paraId="1D4D60FA" w14:textId="77777777" w:rsidR="00BB3F74" w:rsidRPr="00BB3F74" w:rsidRDefault="00BB3F74" w:rsidP="00BB3F74">
      <w:pPr>
        <w:numPr>
          <w:ilvl w:val="0"/>
          <w:numId w:val="11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t>Recommendations were consistent and aligned with user expectations.</w:t>
      </w:r>
    </w:p>
    <w:p w14:paraId="3C8E086C" w14:textId="77777777" w:rsidR="00BB3F74" w:rsidRPr="00BB3F74" w:rsidRDefault="00BB3F74" w:rsidP="00BB3F74">
      <w:pPr>
        <w:rPr>
          <w:rFonts w:ascii="Times New Roman" w:hAnsi="Times New Roman"/>
          <w:sz w:val="20"/>
          <w:szCs w:val="20"/>
          <w:lang w:val="en-IN"/>
        </w:rPr>
      </w:pPr>
      <w:r w:rsidRPr="00BB3F74">
        <w:rPr>
          <w:rFonts w:ascii="Times New Roman" w:hAnsi="Times New Roman"/>
          <w:sz w:val="20"/>
          <w:szCs w:val="20"/>
          <w:lang w:val="en-IN"/>
        </w:rPr>
        <w:pict w14:anchorId="1D2E6B3C">
          <v:rect id="_x0000_i1078" style="width:0;height:1.5pt" o:hralign="center" o:hrstd="t" o:hr="t" fillcolor="#a0a0a0" stroked="f"/>
        </w:pict>
      </w:r>
    </w:p>
    <w:p w14:paraId="2FE5FA84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7. Conclusions</w:t>
      </w:r>
    </w:p>
    <w:p w14:paraId="24C86748" w14:textId="77777777" w:rsidR="00BB3F74" w:rsidRPr="00BB3F74" w:rsidRDefault="00BB3F74" w:rsidP="00BB3F74">
      <w:p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sz w:val="32"/>
          <w:szCs w:val="32"/>
          <w:lang w:val="en-IN"/>
        </w:rPr>
        <w:lastRenderedPageBreak/>
        <w:t>The Fashion Recommender System effectively demonstrates the potential of deep learning and content-based retrieval for personalized recommendations. By using pre-trained models, we achieved robust feature extraction without extensive computational resources.</w:t>
      </w:r>
    </w:p>
    <w:p w14:paraId="372EFA04" w14:textId="77777777" w:rsidR="00BB3F74" w:rsidRPr="00BB3F74" w:rsidRDefault="00BB3F74" w:rsidP="00BB3F74">
      <w:pPr>
        <w:rPr>
          <w:rFonts w:ascii="Times New Roman" w:hAnsi="Times New Roman"/>
          <w:sz w:val="20"/>
          <w:szCs w:val="20"/>
          <w:lang w:val="en-IN"/>
        </w:rPr>
      </w:pPr>
      <w:r w:rsidRPr="00BB3F74">
        <w:rPr>
          <w:rFonts w:ascii="Times New Roman" w:hAnsi="Times New Roman"/>
          <w:sz w:val="20"/>
          <w:szCs w:val="20"/>
          <w:lang w:val="en-IN"/>
        </w:rPr>
        <w:pict w14:anchorId="18D4A1BC">
          <v:rect id="_x0000_i1079" style="width:0;height:1.5pt" o:hralign="center" o:hrstd="t" o:hr="t" fillcolor="#a0a0a0" stroked="f"/>
        </w:pict>
      </w:r>
    </w:p>
    <w:p w14:paraId="203A4286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8. Future Scope</w:t>
      </w:r>
    </w:p>
    <w:p w14:paraId="7616C4B3" w14:textId="77777777" w:rsidR="00BB3F74" w:rsidRPr="00BB3F74" w:rsidRDefault="00BB3F74" w:rsidP="00BB3F74">
      <w:pPr>
        <w:numPr>
          <w:ilvl w:val="0"/>
          <w:numId w:val="12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Dataset Expansion</w:t>
      </w:r>
      <w:r w:rsidRPr="00BB3F74">
        <w:rPr>
          <w:rFonts w:ascii="Times New Roman" w:hAnsi="Times New Roman"/>
          <w:sz w:val="32"/>
          <w:szCs w:val="32"/>
          <w:lang w:val="en-IN"/>
        </w:rPr>
        <w:t>: Increase the dataset size and diversity for improved recommendations.</w:t>
      </w:r>
    </w:p>
    <w:p w14:paraId="628505CE" w14:textId="77777777" w:rsidR="00BB3F74" w:rsidRPr="00BB3F74" w:rsidRDefault="00BB3F74" w:rsidP="00BB3F74">
      <w:pPr>
        <w:numPr>
          <w:ilvl w:val="0"/>
          <w:numId w:val="12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Scalability</w:t>
      </w:r>
      <w:r w:rsidRPr="00BB3F74">
        <w:rPr>
          <w:rFonts w:ascii="Times New Roman" w:hAnsi="Times New Roman"/>
          <w:sz w:val="32"/>
          <w:szCs w:val="32"/>
          <w:lang w:val="en-IN"/>
        </w:rPr>
        <w:t>: Integrate approximate nearest neighbor (ANN) methods like FAISS for faster retrieval on large datasets.</w:t>
      </w:r>
    </w:p>
    <w:p w14:paraId="243C9691" w14:textId="77777777" w:rsidR="00BB3F74" w:rsidRPr="00BB3F74" w:rsidRDefault="00BB3F74" w:rsidP="00BB3F74">
      <w:pPr>
        <w:numPr>
          <w:ilvl w:val="0"/>
          <w:numId w:val="12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Metadata Integration</w:t>
      </w:r>
      <w:r w:rsidRPr="00BB3F74">
        <w:rPr>
          <w:rFonts w:ascii="Times New Roman" w:hAnsi="Times New Roman"/>
          <w:sz w:val="32"/>
          <w:szCs w:val="32"/>
          <w:lang w:val="en-IN"/>
        </w:rPr>
        <w:t>: Combine visual features with metadata (e.g., color, brand) for hybrid recommendations.</w:t>
      </w:r>
    </w:p>
    <w:p w14:paraId="4368ED47" w14:textId="77777777" w:rsidR="00BB3F74" w:rsidRPr="00BB3F74" w:rsidRDefault="00BB3F74" w:rsidP="00BB3F74">
      <w:pPr>
        <w:numPr>
          <w:ilvl w:val="0"/>
          <w:numId w:val="12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Cross-Platform Deployment</w:t>
      </w:r>
      <w:r w:rsidRPr="00BB3F74">
        <w:rPr>
          <w:rFonts w:ascii="Times New Roman" w:hAnsi="Times New Roman"/>
          <w:sz w:val="32"/>
          <w:szCs w:val="32"/>
          <w:lang w:val="en-IN"/>
        </w:rPr>
        <w:t>: Deploy the system as a web or mobile application for broader accessibility.</w:t>
      </w:r>
    </w:p>
    <w:p w14:paraId="2B6383E7" w14:textId="77777777" w:rsidR="00BB3F74" w:rsidRPr="00BB3F74" w:rsidRDefault="00BB3F74" w:rsidP="00BB3F74">
      <w:pPr>
        <w:numPr>
          <w:ilvl w:val="0"/>
          <w:numId w:val="12"/>
        </w:numPr>
        <w:rPr>
          <w:rFonts w:ascii="Times New Roman" w:hAnsi="Times New Roman"/>
          <w:sz w:val="32"/>
          <w:szCs w:val="32"/>
          <w:lang w:val="en-IN"/>
        </w:rPr>
      </w:pPr>
      <w:r w:rsidRPr="00BB3F74">
        <w:rPr>
          <w:rFonts w:ascii="Times New Roman" w:hAnsi="Times New Roman"/>
          <w:b/>
          <w:bCs/>
          <w:sz w:val="32"/>
          <w:szCs w:val="32"/>
          <w:lang w:val="en-IN"/>
        </w:rPr>
        <w:t>Real-Time Updates</w:t>
      </w:r>
      <w:r w:rsidRPr="00BB3F74">
        <w:rPr>
          <w:rFonts w:ascii="Times New Roman" w:hAnsi="Times New Roman"/>
          <w:sz w:val="32"/>
          <w:szCs w:val="32"/>
          <w:lang w:val="en-IN"/>
        </w:rPr>
        <w:t>: Enable dynamic updates to the feature database to accommodate new items.</w:t>
      </w:r>
    </w:p>
    <w:p w14:paraId="23C7F6DB" w14:textId="77777777" w:rsidR="00BB3F74" w:rsidRPr="00BB3F74" w:rsidRDefault="00BB3F74" w:rsidP="00BB3F74">
      <w:pPr>
        <w:rPr>
          <w:rFonts w:ascii="Times New Roman" w:hAnsi="Times New Roman"/>
          <w:sz w:val="48"/>
          <w:szCs w:val="48"/>
          <w:lang w:val="en-IN"/>
        </w:rPr>
      </w:pPr>
      <w:r w:rsidRPr="00BB3F74">
        <w:rPr>
          <w:rFonts w:ascii="Times New Roman" w:hAnsi="Times New Roman"/>
          <w:sz w:val="48"/>
          <w:szCs w:val="48"/>
          <w:lang w:val="en-IN"/>
        </w:rPr>
        <w:pict w14:anchorId="304D60F8">
          <v:rect id="_x0000_i1080" style="width:0;height:1.5pt" o:hralign="center" o:hrstd="t" o:hr="t" fillcolor="#a0a0a0" stroked="f"/>
        </w:pict>
      </w:r>
    </w:p>
    <w:p w14:paraId="49560367" w14:textId="77777777" w:rsidR="00BB3F74" w:rsidRPr="00BB3F74" w:rsidRDefault="00BB3F74" w:rsidP="00BB3F74">
      <w:pPr>
        <w:rPr>
          <w:rFonts w:ascii="Times New Roman" w:hAnsi="Times New Roman"/>
          <w:b/>
          <w:bCs/>
          <w:sz w:val="48"/>
          <w:szCs w:val="48"/>
          <w:lang w:val="en-IN"/>
        </w:rPr>
      </w:pPr>
      <w:r w:rsidRPr="00BB3F74">
        <w:rPr>
          <w:rFonts w:ascii="Times New Roman" w:hAnsi="Times New Roman"/>
          <w:b/>
          <w:bCs/>
          <w:sz w:val="48"/>
          <w:szCs w:val="48"/>
          <w:lang w:val="en-IN"/>
        </w:rPr>
        <w:t>9. GitHub Link of Your Complete Project</w:t>
      </w:r>
    </w:p>
    <w:p w14:paraId="1A48A7FF" w14:textId="1031A207" w:rsidR="00BB3F74" w:rsidRPr="00BB3F74" w:rsidRDefault="00BB3F74" w:rsidP="00F60F92">
      <w:pPr>
        <w:rPr>
          <w:rFonts w:ascii="Times New Roman" w:hAnsi="Times New Roman"/>
          <w:sz w:val="32"/>
          <w:szCs w:val="32"/>
          <w:lang w:val="en-IN"/>
        </w:rPr>
      </w:pPr>
      <w:hyperlink r:id="rId7" w:tgtFrame="_new" w:history="1">
        <w:r w:rsidRPr="00BB3F74">
          <w:rPr>
            <w:rStyle w:val="Hyperlink"/>
            <w:rFonts w:ascii="Times New Roman" w:hAnsi="Times New Roman"/>
            <w:sz w:val="32"/>
            <w:szCs w:val="32"/>
            <w:lang w:val="en-IN"/>
          </w:rPr>
          <w:t>GitHub Repository</w:t>
        </w:r>
      </w:hyperlink>
      <w:r w:rsidR="005C08CB">
        <w:rPr>
          <w:rFonts w:ascii="Times New Roman" w:hAnsi="Times New Roman"/>
          <w:sz w:val="32"/>
          <w:szCs w:val="32"/>
        </w:rPr>
        <w:t xml:space="preserve"> : </w:t>
      </w:r>
      <w:r w:rsidR="00641274" w:rsidRPr="00641274">
        <w:rPr>
          <w:rFonts w:ascii="Times New Roman" w:hAnsi="Times New Roman"/>
          <w:sz w:val="32"/>
          <w:szCs w:val="32"/>
        </w:rPr>
        <w:t>https://github.com/ishikabeniwal/ishika</w:t>
      </w:r>
      <w:r w:rsidRPr="00BB3F74">
        <w:rPr>
          <w:rFonts w:ascii="Times New Roman" w:hAnsi="Times New Roman"/>
          <w:sz w:val="32"/>
          <w:szCs w:val="32"/>
          <w:lang w:val="en-IN"/>
        </w:rPr>
        <w:br/>
      </w:r>
    </w:p>
    <w:p w14:paraId="50761A08" w14:textId="77777777" w:rsidR="0087755C" w:rsidRDefault="0087755C" w:rsidP="00BB3F74">
      <w:pPr>
        <w:rPr>
          <w:rFonts w:ascii="Times New Roman" w:hAnsi="Times New Roman"/>
          <w:sz w:val="20"/>
          <w:szCs w:val="20"/>
        </w:rPr>
      </w:pPr>
    </w:p>
    <w:p w14:paraId="47B085C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BC182EA" w14:textId="77777777" w:rsidR="0087755C" w:rsidRDefault="0087755C" w:rsidP="00830B3F">
      <w:pPr>
        <w:rPr>
          <w:rFonts w:ascii="Times New Roman" w:hAnsi="Times New Roman"/>
          <w:sz w:val="20"/>
          <w:szCs w:val="20"/>
        </w:rPr>
      </w:pPr>
    </w:p>
    <w:p w14:paraId="27D3A25F" w14:textId="77777777" w:rsidR="00474456" w:rsidRDefault="00474456" w:rsidP="00830B3F">
      <w:pPr>
        <w:rPr>
          <w:rFonts w:ascii="Times New Roman" w:hAnsi="Times New Roman"/>
          <w:sz w:val="20"/>
          <w:szCs w:val="20"/>
        </w:rPr>
      </w:pPr>
    </w:p>
    <w:sectPr w:rsidR="00474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F627F"/>
    <w:multiLevelType w:val="multilevel"/>
    <w:tmpl w:val="D3EC8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F74415"/>
    <w:multiLevelType w:val="multilevel"/>
    <w:tmpl w:val="47061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0303FA"/>
    <w:multiLevelType w:val="multilevel"/>
    <w:tmpl w:val="7996F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090661"/>
    <w:multiLevelType w:val="multilevel"/>
    <w:tmpl w:val="BD284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935DAE"/>
    <w:multiLevelType w:val="hybridMultilevel"/>
    <w:tmpl w:val="598A8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402F4"/>
    <w:multiLevelType w:val="multilevel"/>
    <w:tmpl w:val="DD943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2E0271"/>
    <w:multiLevelType w:val="multilevel"/>
    <w:tmpl w:val="CCA8D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663DEE"/>
    <w:multiLevelType w:val="multilevel"/>
    <w:tmpl w:val="431E4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D55131"/>
    <w:multiLevelType w:val="hybridMultilevel"/>
    <w:tmpl w:val="937C7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E5E74"/>
    <w:multiLevelType w:val="multilevel"/>
    <w:tmpl w:val="BBC02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7F3B4E"/>
    <w:multiLevelType w:val="multilevel"/>
    <w:tmpl w:val="9B909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772AEE"/>
    <w:multiLevelType w:val="hybridMultilevel"/>
    <w:tmpl w:val="F7D09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604324"/>
    <w:multiLevelType w:val="multilevel"/>
    <w:tmpl w:val="EA60E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83758462">
    <w:abstractNumId w:val="8"/>
  </w:num>
  <w:num w:numId="2" w16cid:durableId="1923878620">
    <w:abstractNumId w:val="4"/>
  </w:num>
  <w:num w:numId="3" w16cid:durableId="946228821">
    <w:abstractNumId w:val="11"/>
  </w:num>
  <w:num w:numId="4" w16cid:durableId="607278717">
    <w:abstractNumId w:val="7"/>
  </w:num>
  <w:num w:numId="5" w16cid:durableId="798646054">
    <w:abstractNumId w:val="3"/>
  </w:num>
  <w:num w:numId="6" w16cid:durableId="1269891556">
    <w:abstractNumId w:val="0"/>
  </w:num>
  <w:num w:numId="7" w16cid:durableId="664169091">
    <w:abstractNumId w:val="6"/>
  </w:num>
  <w:num w:numId="8" w16cid:durableId="1614246307">
    <w:abstractNumId w:val="12"/>
  </w:num>
  <w:num w:numId="9" w16cid:durableId="375736663">
    <w:abstractNumId w:val="9"/>
  </w:num>
  <w:num w:numId="10" w16cid:durableId="1766537123">
    <w:abstractNumId w:val="10"/>
  </w:num>
  <w:num w:numId="11" w16cid:durableId="764963658">
    <w:abstractNumId w:val="2"/>
  </w:num>
  <w:num w:numId="12" w16cid:durableId="609626612">
    <w:abstractNumId w:val="5"/>
  </w:num>
  <w:num w:numId="13" w16cid:durableId="12641509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2MDAzNDU2NbAwMzNS0lEKTi0uzszPAykwrgUArlVviSwAAAA="/>
  </w:docVars>
  <w:rsids>
    <w:rsidRoot w:val="0087755C"/>
    <w:rsid w:val="000369EB"/>
    <w:rsid w:val="00040A78"/>
    <w:rsid w:val="0005053A"/>
    <w:rsid w:val="00165D4D"/>
    <w:rsid w:val="00220864"/>
    <w:rsid w:val="002A6B00"/>
    <w:rsid w:val="002F2C21"/>
    <w:rsid w:val="003035D7"/>
    <w:rsid w:val="00330148"/>
    <w:rsid w:val="003B3E38"/>
    <w:rsid w:val="004119BA"/>
    <w:rsid w:val="004437AE"/>
    <w:rsid w:val="00474456"/>
    <w:rsid w:val="005C08CB"/>
    <w:rsid w:val="00641274"/>
    <w:rsid w:val="006E6D82"/>
    <w:rsid w:val="007925D3"/>
    <w:rsid w:val="00822EB7"/>
    <w:rsid w:val="00830B3F"/>
    <w:rsid w:val="0085319C"/>
    <w:rsid w:val="0087755C"/>
    <w:rsid w:val="008F76D2"/>
    <w:rsid w:val="00955610"/>
    <w:rsid w:val="009626A3"/>
    <w:rsid w:val="009C43E5"/>
    <w:rsid w:val="009D254C"/>
    <w:rsid w:val="00B56436"/>
    <w:rsid w:val="00BB3F74"/>
    <w:rsid w:val="00BF4624"/>
    <w:rsid w:val="00C93EBF"/>
    <w:rsid w:val="00CC53C0"/>
    <w:rsid w:val="00CD3AB7"/>
    <w:rsid w:val="00D10D4D"/>
    <w:rsid w:val="00D2635E"/>
    <w:rsid w:val="00D47BBE"/>
    <w:rsid w:val="00DB353A"/>
    <w:rsid w:val="00E606E9"/>
    <w:rsid w:val="00ED67FC"/>
    <w:rsid w:val="00F60F92"/>
    <w:rsid w:val="00F6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59F5"/>
  <w15:chartTrackingRefBased/>
  <w15:docId w15:val="{C403CC70-E8D1-4721-B2F5-2B9A5000C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55C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5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5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5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5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5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5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5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5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5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5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5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5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5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5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5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5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5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5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5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5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5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5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5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5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5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5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5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55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3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38"/>
    <w:rPr>
      <w:rFonts w:ascii="Segoe UI" w:eastAsia="Calibri" w:hAnsi="Segoe UI" w:cs="Segoe UI"/>
      <w:kern w:val="0"/>
      <w:sz w:val="18"/>
      <w:szCs w:val="18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B3F7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F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4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your-repo-lin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FB162-EFF3-4278-A060-5378B0A2B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ishika beniwal</cp:lastModifiedBy>
  <cp:revision>4</cp:revision>
  <dcterms:created xsi:type="dcterms:W3CDTF">2024-11-17T13:12:00Z</dcterms:created>
  <dcterms:modified xsi:type="dcterms:W3CDTF">2024-11-17T13:29:00Z</dcterms:modified>
</cp:coreProperties>
</file>